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91" w:type="dxa"/>
        <w:tblLayout w:type="fixed"/>
        <w:tblLook w:val="0000" w:firstRow="0" w:lastRow="0" w:firstColumn="0" w:lastColumn="0" w:noHBand="0" w:noVBand="0"/>
      </w:tblPr>
      <w:tblGrid>
        <w:gridCol w:w="1731"/>
        <w:gridCol w:w="7860"/>
      </w:tblGrid>
      <w:tr w:rsidR="00F7372D" w14:paraId="38F3DCB1" w14:textId="77777777" w:rsidTr="00996B62">
        <w:tblPrEx>
          <w:tblCellMar>
            <w:top w:w="0" w:type="dxa"/>
            <w:bottom w:w="0" w:type="dxa"/>
          </w:tblCellMar>
        </w:tblPrEx>
        <w:trPr>
          <w:cantSplit/>
          <w:trHeight w:val="295"/>
        </w:trPr>
        <w:tc>
          <w:tcPr>
            <w:tcW w:w="1731" w:type="dxa"/>
          </w:tcPr>
          <w:p w14:paraId="396FF01A" w14:textId="77777777" w:rsidR="00F7372D" w:rsidRDefault="00803C6C">
            <w:pPr>
              <w:pStyle w:val="Header"/>
              <w:tabs>
                <w:tab w:val="clear" w:pos="4320"/>
                <w:tab w:val="clear" w:pos="8640"/>
              </w:tabs>
            </w:pPr>
            <w:r>
              <w:t>Subrecipient</w:t>
            </w:r>
            <w:r w:rsidR="00F7372D">
              <w:t xml:space="preserve">: </w:t>
            </w:r>
          </w:p>
        </w:tc>
        <w:tc>
          <w:tcPr>
            <w:tcW w:w="7860" w:type="dxa"/>
          </w:tcPr>
          <w:p w14:paraId="165AEAF1" w14:textId="77777777" w:rsidR="00F7372D" w:rsidRDefault="00F7372D">
            <w:pPr>
              <w:rPr>
                <w:b/>
                <w:bCs/>
                <w:sz w:val="24"/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7E665487" w14:textId="77777777" w:rsidR="00F7372D" w:rsidRDefault="00F7372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2"/>
        <w:gridCol w:w="2406"/>
        <w:gridCol w:w="3888"/>
      </w:tblGrid>
      <w:tr w:rsidR="00F7372D" w14:paraId="33E60133" w14:textId="77777777" w:rsidTr="0063613D">
        <w:tblPrEx>
          <w:tblCellMar>
            <w:top w:w="0" w:type="dxa"/>
            <w:bottom w:w="0" w:type="dxa"/>
          </w:tblCellMar>
        </w:tblPrEx>
        <w:trPr>
          <w:trHeight w:val="413"/>
          <w:tblHeader/>
        </w:trPr>
        <w:tc>
          <w:tcPr>
            <w:tcW w:w="3192" w:type="dxa"/>
            <w:tcBorders>
              <w:top w:val="single" w:sz="4" w:space="0" w:color="auto"/>
            </w:tcBorders>
            <w:shd w:val="clear" w:color="auto" w:fill="D9D9D9"/>
          </w:tcPr>
          <w:p w14:paraId="36C5C444" w14:textId="77777777" w:rsidR="00F7372D" w:rsidRDefault="00F7372D"/>
        </w:tc>
        <w:tc>
          <w:tcPr>
            <w:tcW w:w="240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5C073D0B" w14:textId="77777777" w:rsidR="00F7372D" w:rsidRDefault="00F7372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ion Status</w:t>
            </w:r>
          </w:p>
        </w:tc>
        <w:tc>
          <w:tcPr>
            <w:tcW w:w="3888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CBDAEC2" w14:textId="77777777" w:rsidR="00F7372D" w:rsidRPr="00F23145" w:rsidRDefault="00F7372D" w:rsidP="00BB34E6">
            <w:pPr>
              <w:jc w:val="center"/>
              <w:rPr>
                <w:b/>
                <w:bCs/>
                <w:sz w:val="20"/>
              </w:rPr>
            </w:pPr>
            <w:r w:rsidRPr="00BB34E6">
              <w:rPr>
                <w:b/>
                <w:bCs/>
              </w:rPr>
              <w:t>Guidelines</w:t>
            </w:r>
          </w:p>
        </w:tc>
      </w:tr>
      <w:tr w:rsidR="00F7372D" w14:paraId="176F6DE3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19C8C843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1</w:t>
            </w:r>
          </w:p>
          <w:p w14:paraId="46B777CC" w14:textId="77777777" w:rsidR="00F7372D" w:rsidRDefault="00F7372D">
            <w:pPr>
              <w:tabs>
                <w:tab w:val="left" w:pos="540"/>
              </w:tabs>
            </w:pPr>
            <w:r>
              <w:rPr>
                <w:rFonts w:cs="Arial"/>
                <w:sz w:val="21"/>
              </w:rPr>
              <w:t>RFCR Document Checklist</w:t>
            </w:r>
          </w:p>
        </w:tc>
        <w:tc>
          <w:tcPr>
            <w:tcW w:w="2406" w:type="dxa"/>
            <w:vAlign w:val="center"/>
          </w:tcPr>
          <w:p w14:paraId="077BB590" w14:textId="77777777" w:rsidR="00BB1B85" w:rsidRDefault="00BB1B85">
            <w:pPr>
              <w:rPr>
                <w:sz w:val="21"/>
              </w:rPr>
            </w:pPr>
          </w:p>
          <w:p w14:paraId="2FF110BB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Complet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0"/>
          </w:p>
        </w:tc>
        <w:tc>
          <w:tcPr>
            <w:tcW w:w="3888" w:type="dxa"/>
            <w:vAlign w:val="center"/>
          </w:tcPr>
          <w:p w14:paraId="4E1BB158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>Please include completed checklist with RFCR submission</w:t>
            </w:r>
          </w:p>
        </w:tc>
      </w:tr>
      <w:tr w:rsidR="00F7372D" w14:paraId="0EBFC1E8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28D76D0A" w14:textId="77777777" w:rsidR="00F7372D" w:rsidRDefault="00F7372D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2</w:t>
            </w:r>
          </w:p>
          <w:p w14:paraId="6B7EEEB9" w14:textId="77777777" w:rsidR="00F7372D" w:rsidRDefault="00D03C03">
            <w:pPr>
              <w:tabs>
                <w:tab w:val="left" w:pos="540"/>
              </w:tabs>
            </w:pPr>
            <w:r>
              <w:rPr>
                <w:rFonts w:cs="Arial"/>
                <w:sz w:val="21"/>
              </w:rPr>
              <w:t xml:space="preserve">Subrecipient </w:t>
            </w:r>
            <w:r w:rsidR="00F7372D">
              <w:rPr>
                <w:rFonts w:cs="Arial"/>
                <w:sz w:val="21"/>
              </w:rPr>
              <w:t>General Information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7F992417" w14:textId="77777777" w:rsidR="00BB1B85" w:rsidRDefault="00BB1B85">
            <w:pPr>
              <w:rPr>
                <w:sz w:val="21"/>
              </w:rPr>
            </w:pPr>
          </w:p>
          <w:p w14:paraId="310A9459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Complet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7DE9D5E6" w14:textId="77777777" w:rsidR="00F7372D" w:rsidRPr="00F23145" w:rsidRDefault="00364AF0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the completed </w:t>
            </w:r>
            <w:r w:rsidR="00D03C03">
              <w:rPr>
                <w:sz w:val="20"/>
              </w:rPr>
              <w:t>Subrecipient</w:t>
            </w:r>
            <w:r w:rsidRPr="00F23145">
              <w:rPr>
                <w:sz w:val="20"/>
              </w:rPr>
              <w:t xml:space="preserve"> General Information Form with RFCR submission.</w:t>
            </w:r>
          </w:p>
        </w:tc>
      </w:tr>
      <w:tr w:rsidR="00F7372D" w14:paraId="67998705" w14:textId="77777777" w:rsidTr="0063613D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3192" w:type="dxa"/>
            <w:vAlign w:val="center"/>
          </w:tcPr>
          <w:p w14:paraId="6D7EA3BD" w14:textId="77777777" w:rsidR="00F7372D" w:rsidRDefault="00F7372D" w:rsidP="00BB34E6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sz w:val="21"/>
              </w:rPr>
              <w:t>Corporate Documents</w:t>
            </w:r>
          </w:p>
        </w:tc>
        <w:tc>
          <w:tcPr>
            <w:tcW w:w="2406" w:type="dxa"/>
            <w:vAlign w:val="center"/>
          </w:tcPr>
          <w:p w14:paraId="2E5C8E49" w14:textId="77777777" w:rsidR="00F7372D" w:rsidRDefault="00F7372D">
            <w:r>
              <w:rPr>
                <w:sz w:val="21"/>
              </w:rPr>
              <w:t>No Change:</w:t>
            </w:r>
            <w:r>
              <w:rPr>
                <w:highlight w:val="lightGray"/>
              </w:rPr>
              <w:t xml:space="preserve">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2FCB4D7A" w14:textId="77777777" w:rsidR="00F7372D" w:rsidRDefault="00F7372D"/>
          <w:p w14:paraId="25681BB0" w14:textId="77777777" w:rsidR="00F7372D" w:rsidRDefault="00F7372D">
            <w:r>
              <w:t>Revised and attached:</w:t>
            </w:r>
          </w:p>
          <w:p w14:paraId="25FAE4AA" w14:textId="77777777" w:rsidR="00B12D38" w:rsidRDefault="00B12D38"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t>Agency Legal Name</w:t>
            </w:r>
          </w:p>
          <w:p w14:paraId="25230A4D" w14:textId="77777777" w:rsidR="00B12D38" w:rsidRDefault="00B12D38"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t>Corporate Status</w:t>
            </w:r>
          </w:p>
          <w:p w14:paraId="4C4EFCD2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B12D38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City Business License Number</w:t>
            </w:r>
          </w:p>
          <w:p w14:paraId="0D45DDC2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IRS Taxpayer Identification Number</w:t>
            </w:r>
          </w:p>
          <w:p w14:paraId="4C590A4E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Articles of Incorporation</w:t>
            </w:r>
          </w:p>
          <w:p w14:paraId="0EED4056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Corporate Bylaws</w:t>
            </w:r>
          </w:p>
          <w:p w14:paraId="3EC9C93B" w14:textId="77777777" w:rsidR="00F7372D" w:rsidRDefault="002578D1" w:rsidP="00BB1B85">
            <w:pPr>
              <w:rPr>
                <w:sz w:val="21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DUNS#</w:t>
            </w:r>
          </w:p>
        </w:tc>
        <w:tc>
          <w:tcPr>
            <w:tcW w:w="3888" w:type="dxa"/>
            <w:vAlign w:val="center"/>
          </w:tcPr>
          <w:p w14:paraId="5E39B9CB" w14:textId="77777777" w:rsidR="00F7372D" w:rsidRPr="00F23145" w:rsidRDefault="00F7372D" w:rsidP="00B12D38">
            <w:pPr>
              <w:rPr>
                <w:sz w:val="20"/>
              </w:rPr>
            </w:pPr>
            <w:r w:rsidRPr="00F23145">
              <w:rPr>
                <w:rFonts w:cs="Arial"/>
                <w:sz w:val="20"/>
              </w:rPr>
              <w:t>If there have been any changes to your</w:t>
            </w:r>
            <w:r w:rsidRPr="00B12D38">
              <w:rPr>
                <w:rFonts w:cs="Arial"/>
                <w:sz w:val="20"/>
                <w:u w:val="single"/>
              </w:rPr>
              <w:t xml:space="preserve"> </w:t>
            </w:r>
            <w:r w:rsidR="00B12D38" w:rsidRPr="00B12D38">
              <w:rPr>
                <w:rFonts w:cs="Arial"/>
                <w:sz w:val="20"/>
                <w:u w:val="single"/>
              </w:rPr>
              <w:t>Agency’s Legal N</w:t>
            </w:r>
            <w:r w:rsidR="00B12D38">
              <w:rPr>
                <w:rFonts w:cs="Arial"/>
                <w:sz w:val="20"/>
                <w:u w:val="single"/>
              </w:rPr>
              <w:t>ame,</w:t>
            </w:r>
            <w:r w:rsidR="00B12D38">
              <w:rPr>
                <w:rFonts w:cs="Arial"/>
                <w:sz w:val="20"/>
              </w:rPr>
              <w:t xml:space="preserve"> </w:t>
            </w:r>
            <w:r w:rsidR="00B12D38" w:rsidRPr="00B12D38">
              <w:rPr>
                <w:rFonts w:cs="Arial"/>
                <w:sz w:val="20"/>
                <w:u w:val="single"/>
              </w:rPr>
              <w:t>Corporate Status,</w:t>
            </w:r>
            <w:r w:rsidR="00B12D38">
              <w:rPr>
                <w:rFonts w:cs="Arial"/>
                <w:sz w:val="20"/>
              </w:rPr>
              <w:t xml:space="preserve"> </w:t>
            </w:r>
            <w:r w:rsidRPr="00F23145">
              <w:rPr>
                <w:rFonts w:cs="Arial"/>
                <w:sz w:val="20"/>
                <w:u w:val="single"/>
              </w:rPr>
              <w:t>City Business License Number</w:t>
            </w:r>
            <w:r w:rsidRPr="00F23145">
              <w:rPr>
                <w:rFonts w:cs="Arial"/>
                <w:sz w:val="20"/>
              </w:rPr>
              <w:t xml:space="preserve">, </w:t>
            </w:r>
            <w:r w:rsidRPr="00F23145">
              <w:rPr>
                <w:rFonts w:cs="Arial"/>
                <w:sz w:val="20"/>
                <w:u w:val="single"/>
              </w:rPr>
              <w:t>IRS Taxpayer Identification Number</w:t>
            </w:r>
            <w:r w:rsidR="00940DB3">
              <w:rPr>
                <w:rFonts w:cs="Arial"/>
                <w:sz w:val="20"/>
                <w:u w:val="single"/>
              </w:rPr>
              <w:t xml:space="preserve"> (dated within the last 10 years)</w:t>
            </w:r>
            <w:r w:rsidRPr="00F23145">
              <w:rPr>
                <w:rFonts w:cs="Arial"/>
                <w:sz w:val="20"/>
              </w:rPr>
              <w:t xml:space="preserve">, </w:t>
            </w:r>
            <w:r w:rsidRPr="00F23145">
              <w:rPr>
                <w:rFonts w:cs="Arial"/>
                <w:sz w:val="20"/>
                <w:u w:val="single"/>
              </w:rPr>
              <w:t>Articles of Incorporation</w:t>
            </w:r>
            <w:r w:rsidRPr="00F23145">
              <w:rPr>
                <w:rFonts w:cs="Arial"/>
                <w:sz w:val="20"/>
              </w:rPr>
              <w:t xml:space="preserve">, or </w:t>
            </w:r>
            <w:r w:rsidRPr="00F23145">
              <w:rPr>
                <w:rFonts w:cs="Arial"/>
                <w:sz w:val="20"/>
                <w:u w:val="single"/>
              </w:rPr>
              <w:t>Corporate Bylaws</w:t>
            </w:r>
            <w:r w:rsidR="00457EC3" w:rsidRPr="00F23145">
              <w:rPr>
                <w:rFonts w:cs="Arial"/>
                <w:sz w:val="20"/>
                <w:u w:val="single"/>
              </w:rPr>
              <w:t>, or DUNS number,</w:t>
            </w:r>
            <w:r w:rsidRPr="00F23145">
              <w:rPr>
                <w:rFonts w:cs="Arial"/>
                <w:sz w:val="20"/>
              </w:rPr>
              <w:t xml:space="preserve"> submit the revised documents with this RFCR</w:t>
            </w:r>
            <w:r w:rsidR="00A81C96" w:rsidRPr="00F23145">
              <w:rPr>
                <w:rFonts w:cs="Arial"/>
                <w:sz w:val="20"/>
              </w:rPr>
              <w:t xml:space="preserve"> or select No Change</w:t>
            </w:r>
            <w:r w:rsidRPr="00F23145">
              <w:rPr>
                <w:rFonts w:cs="Arial"/>
                <w:sz w:val="20"/>
              </w:rPr>
              <w:t>.</w:t>
            </w:r>
          </w:p>
        </w:tc>
      </w:tr>
      <w:tr w:rsidR="00F7372D" w14:paraId="21CEF0B6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07DDC8B3" w14:textId="77777777" w:rsidR="00F7372D" w:rsidRDefault="00A81C9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3</w:t>
            </w:r>
          </w:p>
          <w:p w14:paraId="6269347F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Certification of Authorities</w:t>
            </w:r>
          </w:p>
        </w:tc>
        <w:tc>
          <w:tcPr>
            <w:tcW w:w="2406" w:type="dxa"/>
            <w:vAlign w:val="center"/>
          </w:tcPr>
          <w:p w14:paraId="790FD230" w14:textId="77777777" w:rsidR="006A1E52" w:rsidRDefault="006A1E52" w:rsidP="00BB34E6">
            <w:pPr>
              <w:rPr>
                <w:sz w:val="21"/>
              </w:rPr>
            </w:pPr>
          </w:p>
          <w:p w14:paraId="6EFF6469" w14:textId="77777777" w:rsidR="00F7372D" w:rsidRDefault="00F7372D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sz w:val="21"/>
              </w:rPr>
              <w:t xml:space="preserve"> </w:t>
            </w:r>
          </w:p>
          <w:p w14:paraId="56BBFC6A" w14:textId="77777777" w:rsidR="004828DC" w:rsidRPr="004828DC" w:rsidRDefault="004828DC" w:rsidP="00BB34E6"/>
        </w:tc>
        <w:tc>
          <w:tcPr>
            <w:tcW w:w="3888" w:type="dxa"/>
            <w:vAlign w:val="center"/>
          </w:tcPr>
          <w:p w14:paraId="04CF5A7C" w14:textId="77777777" w:rsidR="00F7372D" w:rsidRPr="00F23145" w:rsidRDefault="00F7372D" w:rsidP="00364AF0">
            <w:pPr>
              <w:rPr>
                <w:sz w:val="20"/>
              </w:rPr>
            </w:pPr>
            <w:r w:rsidRPr="00F23145">
              <w:rPr>
                <w:sz w:val="20"/>
              </w:rPr>
              <w:t>Please include original Certification of Authorities with signatures</w:t>
            </w:r>
          </w:p>
        </w:tc>
      </w:tr>
      <w:tr w:rsidR="00F7372D" w14:paraId="6AB40E50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1AF5294C" w14:textId="77777777" w:rsidR="00F7372D" w:rsidRDefault="00A81C96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4</w:t>
            </w:r>
          </w:p>
          <w:p w14:paraId="4A3DFE68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Board Resolution and Certification (sample)</w:t>
            </w:r>
          </w:p>
        </w:tc>
        <w:tc>
          <w:tcPr>
            <w:tcW w:w="2406" w:type="dxa"/>
            <w:vAlign w:val="center"/>
          </w:tcPr>
          <w:p w14:paraId="4755C5A8" w14:textId="77777777" w:rsidR="00F7372D" w:rsidRDefault="00F7372D" w:rsidP="00AA0AA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408C8AC2" w14:textId="77777777" w:rsidR="00F7372D" w:rsidRPr="00F23145" w:rsidRDefault="00F7372D" w:rsidP="00BB1B85">
            <w:pPr>
              <w:rPr>
                <w:sz w:val="20"/>
              </w:rPr>
            </w:pPr>
            <w:r w:rsidRPr="00F23145">
              <w:rPr>
                <w:sz w:val="20"/>
              </w:rPr>
              <w:t>Please include Board Resolution and Certification</w:t>
            </w:r>
          </w:p>
        </w:tc>
      </w:tr>
      <w:tr w:rsidR="00F7372D" w14:paraId="3E851D5E" w14:textId="77777777" w:rsidTr="0063613D">
        <w:tblPrEx>
          <w:tblCellMar>
            <w:top w:w="0" w:type="dxa"/>
            <w:bottom w:w="0" w:type="dxa"/>
          </w:tblCellMar>
        </w:tblPrEx>
        <w:trPr>
          <w:trHeight w:val="1052"/>
        </w:trPr>
        <w:tc>
          <w:tcPr>
            <w:tcW w:w="3192" w:type="dxa"/>
            <w:vAlign w:val="center"/>
          </w:tcPr>
          <w:p w14:paraId="18960B1A" w14:textId="77777777" w:rsidR="00F7372D" w:rsidRDefault="00A81C96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5</w:t>
            </w:r>
          </w:p>
          <w:p w14:paraId="4F349779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Resolution Identifying Members of Board of Directors (sample)</w:t>
            </w:r>
          </w:p>
        </w:tc>
        <w:tc>
          <w:tcPr>
            <w:tcW w:w="2406" w:type="dxa"/>
            <w:vAlign w:val="center"/>
          </w:tcPr>
          <w:p w14:paraId="2FA3CB2F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Updated list </w:t>
            </w:r>
          </w:p>
          <w:p w14:paraId="39B695D4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2C9EB1FF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Resolution Attach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334385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5F1F3E27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an </w:t>
            </w:r>
            <w:r w:rsidRPr="00F23145">
              <w:rPr>
                <w:sz w:val="20"/>
              </w:rPr>
              <w:t xml:space="preserve">updated list of </w:t>
            </w:r>
          </w:p>
          <w:p w14:paraId="4CA0590D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>Board Members along with Certification of Board Resolution.</w:t>
            </w:r>
          </w:p>
        </w:tc>
      </w:tr>
      <w:tr w:rsidR="00F7372D" w14:paraId="5AD41B4F" w14:textId="77777777" w:rsidTr="001900C4">
        <w:tblPrEx>
          <w:tblCellMar>
            <w:top w:w="0" w:type="dxa"/>
            <w:bottom w:w="0" w:type="dxa"/>
          </w:tblCellMar>
        </w:tblPrEx>
        <w:trPr>
          <w:trHeight w:val="1457"/>
        </w:trPr>
        <w:tc>
          <w:tcPr>
            <w:tcW w:w="3192" w:type="dxa"/>
            <w:vAlign w:val="center"/>
          </w:tcPr>
          <w:p w14:paraId="13C46A3B" w14:textId="77777777" w:rsidR="00F7372D" w:rsidRPr="00F23145" w:rsidRDefault="00A81C9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b/>
                <w:bCs/>
                <w:sz w:val="21"/>
              </w:rPr>
              <w:t>Form 6</w:t>
            </w:r>
          </w:p>
          <w:p w14:paraId="712C0D0E" w14:textId="77777777" w:rsidR="00F7372D" w:rsidRPr="00F23145" w:rsidRDefault="00F7372D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sz w:val="21"/>
              </w:rPr>
              <w:t>Bidder Certification Certificate of Compliance Form 50</w:t>
            </w:r>
            <w:r w:rsidR="00A81C96" w:rsidRPr="00F23145">
              <w:rPr>
                <w:rFonts w:cs="Arial"/>
                <w:sz w:val="21"/>
              </w:rPr>
              <w:t xml:space="preserve"> </w:t>
            </w:r>
          </w:p>
        </w:tc>
        <w:tc>
          <w:tcPr>
            <w:tcW w:w="2406" w:type="dxa"/>
            <w:vAlign w:val="center"/>
          </w:tcPr>
          <w:p w14:paraId="41FDD80F" w14:textId="77777777" w:rsidR="00BB1B85" w:rsidRDefault="00F7372D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BB1B85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42568899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the </w:t>
            </w:r>
            <w:r w:rsidRPr="00F23145">
              <w:rPr>
                <w:sz w:val="20"/>
              </w:rPr>
              <w:t>original Certification Compliance Form with signatures</w:t>
            </w:r>
          </w:p>
          <w:p w14:paraId="0CC3248F" w14:textId="77777777" w:rsidR="002578D1" w:rsidRPr="00F23145" w:rsidRDefault="002578D1">
            <w:pPr>
              <w:rPr>
                <w:sz w:val="20"/>
              </w:rPr>
            </w:pPr>
          </w:p>
          <w:p w14:paraId="355E46A9" w14:textId="77777777" w:rsidR="001900C4" w:rsidRDefault="002578D1" w:rsidP="00BB34E6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CEC Form 50 can be downloaded at </w:t>
            </w:r>
            <w:hyperlink r:id="rId7" w:history="1">
              <w:r w:rsidR="001900C4" w:rsidRPr="0059080E">
                <w:rPr>
                  <w:rStyle w:val="Hyperlink"/>
                  <w:sz w:val="20"/>
                </w:rPr>
                <w:t>https://ethics.lacity.org/how-do-i-file/?docum</w:t>
              </w:r>
              <w:r w:rsidR="001900C4" w:rsidRPr="0059080E">
                <w:rPr>
                  <w:rStyle w:val="Hyperlink"/>
                  <w:sz w:val="20"/>
                </w:rPr>
                <w:t>e</w:t>
              </w:r>
              <w:r w:rsidR="001900C4" w:rsidRPr="0059080E">
                <w:rPr>
                  <w:rStyle w:val="Hyperlink"/>
                  <w:sz w:val="20"/>
                </w:rPr>
                <w:t>nt_source_number=CEC50</w:t>
              </w:r>
            </w:hyperlink>
          </w:p>
          <w:p w14:paraId="7CC98A85" w14:textId="77777777" w:rsidR="001900C4" w:rsidRPr="00F23145" w:rsidRDefault="001900C4" w:rsidP="00BB34E6">
            <w:pPr>
              <w:rPr>
                <w:sz w:val="20"/>
              </w:rPr>
            </w:pPr>
          </w:p>
        </w:tc>
      </w:tr>
      <w:tr w:rsidR="00F138EE" w14:paraId="70E14F0B" w14:textId="77777777" w:rsidTr="0063613D">
        <w:tblPrEx>
          <w:tblCellMar>
            <w:top w:w="0" w:type="dxa"/>
            <w:bottom w:w="0" w:type="dxa"/>
          </w:tblCellMar>
        </w:tblPrEx>
        <w:trPr>
          <w:cantSplit/>
          <w:trHeight w:val="1988"/>
        </w:trPr>
        <w:tc>
          <w:tcPr>
            <w:tcW w:w="3192" w:type="dxa"/>
            <w:vAlign w:val="center"/>
          </w:tcPr>
          <w:p w14:paraId="16287D71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lastRenderedPageBreak/>
              <w:t>Form 7</w:t>
            </w:r>
          </w:p>
          <w:p w14:paraId="2A61266D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sz w:val="21"/>
              </w:rPr>
            </w:pPr>
          </w:p>
          <w:p w14:paraId="6C0BFD49" w14:textId="77777777" w:rsidR="00F138EE" w:rsidRDefault="00F138EE" w:rsidP="00FC4CF8">
            <w:pPr>
              <w:tabs>
                <w:tab w:val="left" w:pos="540"/>
              </w:tabs>
              <w:rPr>
                <w:rFonts w:cs="Arial"/>
                <w:sz w:val="21"/>
              </w:rPr>
            </w:pPr>
            <w:r w:rsidRPr="00F23145">
              <w:rPr>
                <w:rFonts w:cs="Arial"/>
                <w:sz w:val="21"/>
              </w:rPr>
              <w:t xml:space="preserve">Bidder Contributions </w:t>
            </w:r>
          </w:p>
          <w:p w14:paraId="2300C39F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sz w:val="21"/>
              </w:rPr>
              <w:t>CEC Form 55</w:t>
            </w:r>
          </w:p>
        </w:tc>
        <w:tc>
          <w:tcPr>
            <w:tcW w:w="2406" w:type="dxa"/>
            <w:vAlign w:val="center"/>
          </w:tcPr>
          <w:p w14:paraId="6F5D6607" w14:textId="77777777" w:rsidR="00F138EE" w:rsidRDefault="00F138EE" w:rsidP="00FC4CF8">
            <w:pPr>
              <w:rPr>
                <w:sz w:val="21"/>
              </w:rPr>
            </w:pPr>
            <w:r w:rsidRPr="00BB1B85">
              <w:rPr>
                <w:sz w:val="21"/>
              </w:rPr>
              <w:t xml:space="preserve"> Attach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6D200E61" w14:textId="77777777" w:rsidR="00F138EE" w:rsidRPr="00F23145" w:rsidRDefault="00F138EE" w:rsidP="00FC4CF8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the </w:t>
            </w:r>
            <w:r w:rsidRPr="00F23145">
              <w:rPr>
                <w:sz w:val="20"/>
              </w:rPr>
              <w:t>original Certification Compliance Form with signatures</w:t>
            </w:r>
          </w:p>
          <w:p w14:paraId="01D4988D" w14:textId="77777777" w:rsidR="00F138EE" w:rsidRPr="00F23145" w:rsidRDefault="00F138EE" w:rsidP="00FC4CF8">
            <w:pPr>
              <w:rPr>
                <w:sz w:val="20"/>
              </w:rPr>
            </w:pPr>
          </w:p>
          <w:p w14:paraId="53ED0FB2" w14:textId="77777777" w:rsidR="00996B62" w:rsidRDefault="00F138EE" w:rsidP="00BB34E6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CEC Form 55 can be found on the Ethics Commission's website, on the Forms page, or by clicking this link:  </w:t>
            </w:r>
            <w:hyperlink r:id="rId8" w:history="1">
              <w:r w:rsidR="001900C4" w:rsidRPr="0059080E">
                <w:rPr>
                  <w:rStyle w:val="Hyperlink"/>
                  <w:sz w:val="20"/>
                </w:rPr>
                <w:t>https://ethics.lacity.org/how-do-i-file/?document_source_number=CEC55</w:t>
              </w:r>
            </w:hyperlink>
          </w:p>
          <w:p w14:paraId="487FFB87" w14:textId="77777777" w:rsidR="001900C4" w:rsidRPr="00F23145" w:rsidRDefault="001900C4" w:rsidP="00BB34E6">
            <w:pPr>
              <w:rPr>
                <w:sz w:val="20"/>
              </w:rPr>
            </w:pPr>
          </w:p>
        </w:tc>
      </w:tr>
      <w:tr w:rsidR="0023494C" w14:paraId="782F0691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0EA25382" w14:textId="77777777" w:rsidR="0023494C" w:rsidRDefault="00F138EE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8</w:t>
            </w:r>
          </w:p>
          <w:p w14:paraId="046A551B" w14:textId="77777777" w:rsidR="0023494C" w:rsidRPr="0023494C" w:rsidRDefault="00B8778D" w:rsidP="00B8778D">
            <w:pPr>
              <w:tabs>
                <w:tab w:val="left" w:pos="540"/>
              </w:tabs>
              <w:rPr>
                <w:rFonts w:cs="Arial"/>
                <w:bCs/>
                <w:sz w:val="21"/>
              </w:rPr>
            </w:pPr>
            <w:r>
              <w:rPr>
                <w:rFonts w:cs="Arial"/>
                <w:bCs/>
                <w:sz w:val="21"/>
              </w:rPr>
              <w:t xml:space="preserve">Budget Documents Including </w:t>
            </w:r>
            <w:r w:rsidR="008F4BB9">
              <w:rPr>
                <w:rFonts w:cs="Arial"/>
                <w:bCs/>
                <w:sz w:val="21"/>
              </w:rPr>
              <w:t xml:space="preserve">Equipment </w:t>
            </w:r>
            <w:r w:rsidR="0023494C" w:rsidRPr="0023494C">
              <w:rPr>
                <w:rFonts w:cs="Arial"/>
                <w:bCs/>
                <w:sz w:val="21"/>
              </w:rPr>
              <w:t>Inventory Form</w:t>
            </w:r>
          </w:p>
        </w:tc>
        <w:tc>
          <w:tcPr>
            <w:tcW w:w="2406" w:type="dxa"/>
            <w:vAlign w:val="center"/>
          </w:tcPr>
          <w:p w14:paraId="7E4FAD18" w14:textId="77777777" w:rsidR="0050245D" w:rsidRDefault="0023494C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51B06C13" w14:textId="77777777" w:rsidR="0023494C" w:rsidRPr="00F23145" w:rsidRDefault="00D8351F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>Please attach completed Inventory Form</w:t>
            </w:r>
            <w:r w:rsidR="0050245D">
              <w:rPr>
                <w:sz w:val="20"/>
              </w:rPr>
              <w:t xml:space="preserve"> if applicable</w:t>
            </w:r>
            <w:r w:rsidRPr="00F23145">
              <w:rPr>
                <w:sz w:val="20"/>
              </w:rPr>
              <w:t>.</w:t>
            </w:r>
          </w:p>
        </w:tc>
      </w:tr>
      <w:tr w:rsidR="002B4F01" w14:paraId="647BB6A1" w14:textId="77777777" w:rsidTr="0063613D">
        <w:tblPrEx>
          <w:tblCellMar>
            <w:top w:w="0" w:type="dxa"/>
            <w:bottom w:w="0" w:type="dxa"/>
          </w:tblCellMar>
        </w:tblPrEx>
        <w:trPr>
          <w:trHeight w:val="1988"/>
        </w:trPr>
        <w:tc>
          <w:tcPr>
            <w:tcW w:w="3192" w:type="dxa"/>
            <w:vAlign w:val="center"/>
          </w:tcPr>
          <w:p w14:paraId="3F1BD792" w14:textId="77777777" w:rsidR="008F4BB9" w:rsidRDefault="008F4BB9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9</w:t>
            </w:r>
          </w:p>
          <w:p w14:paraId="2A29CF49" w14:textId="77777777" w:rsidR="002B4F01" w:rsidRDefault="002B4F01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Contractor Responsibility Ordinance (CRO)</w:t>
            </w:r>
            <w:r w:rsidR="00B12D38">
              <w:rPr>
                <w:rFonts w:cs="Arial"/>
                <w:sz w:val="21"/>
              </w:rPr>
              <w:t xml:space="preserve"> Service</w:t>
            </w:r>
            <w:r>
              <w:rPr>
                <w:rFonts w:cs="Arial"/>
                <w:sz w:val="21"/>
              </w:rPr>
              <w:t xml:space="preserve"> </w:t>
            </w:r>
            <w:r w:rsidR="00B12D38">
              <w:rPr>
                <w:rFonts w:cs="Arial"/>
                <w:sz w:val="21"/>
              </w:rPr>
              <w:t xml:space="preserve">Questionnaire </w:t>
            </w:r>
          </w:p>
        </w:tc>
        <w:tc>
          <w:tcPr>
            <w:tcW w:w="2406" w:type="dxa"/>
            <w:vAlign w:val="center"/>
          </w:tcPr>
          <w:p w14:paraId="2101F5CB" w14:textId="77777777" w:rsidR="002B4F01" w:rsidRDefault="002B4F01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633F3127" w14:textId="77777777" w:rsidR="002B4F01" w:rsidRPr="00F23145" w:rsidRDefault="00EE6160" w:rsidP="003E6E25">
            <w:pPr>
              <w:rPr>
                <w:sz w:val="20"/>
              </w:rPr>
            </w:pPr>
            <w:r>
              <w:rPr>
                <w:sz w:val="20"/>
              </w:rPr>
              <w:t>Please attach a completed CRO Questionnaire.</w:t>
            </w:r>
          </w:p>
          <w:p w14:paraId="0A4D9F28" w14:textId="77777777" w:rsidR="002B4F01" w:rsidRPr="00F23145" w:rsidRDefault="002B4F01" w:rsidP="003E6E25">
            <w:pPr>
              <w:rPr>
                <w:sz w:val="20"/>
              </w:rPr>
            </w:pPr>
          </w:p>
          <w:p w14:paraId="5EDF69EB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The CRO </w:t>
            </w:r>
            <w:r w:rsidR="0050245D">
              <w:rPr>
                <w:sz w:val="20"/>
              </w:rPr>
              <w:t xml:space="preserve">Service </w:t>
            </w:r>
            <w:r w:rsidRPr="00F23145">
              <w:rPr>
                <w:sz w:val="20"/>
              </w:rPr>
              <w:t>Questionnaire can be downloaded at</w:t>
            </w:r>
          </w:p>
          <w:p w14:paraId="3BEF328A" w14:textId="77777777" w:rsidR="0063613D" w:rsidRPr="0063613D" w:rsidRDefault="0063613D" w:rsidP="0063613D">
            <w:pPr>
              <w:ind w:left="-18"/>
              <w:outlineLvl w:val="0"/>
              <w:rPr>
                <w:rFonts w:eastAsia="Calibri"/>
              </w:rPr>
            </w:pPr>
            <w:hyperlink r:id="rId9" w:history="1">
              <w:r w:rsidRPr="00901D79">
                <w:rPr>
                  <w:rStyle w:val="Hyperlink"/>
                  <w:rFonts w:cs="Arial"/>
                </w:rPr>
                <w:t>https://bca.lacity.org/uploads/cro/CROQ%20Service%20Questionnaire%20Rev%201-20-12.pdf</w:t>
              </w:r>
            </w:hyperlink>
            <w:r>
              <w:t xml:space="preserve"> </w:t>
            </w:r>
            <w:r w:rsidRPr="0063613D">
              <w:rPr>
                <w:rFonts w:eastAsia="Calibri"/>
              </w:rPr>
              <w:t xml:space="preserve">  </w:t>
            </w:r>
          </w:p>
          <w:p w14:paraId="6272ADA0" w14:textId="77777777" w:rsidR="00B12D38" w:rsidRPr="00F23145" w:rsidRDefault="00B12D38" w:rsidP="00BB34E6">
            <w:pPr>
              <w:rPr>
                <w:sz w:val="20"/>
              </w:rPr>
            </w:pPr>
          </w:p>
        </w:tc>
      </w:tr>
      <w:tr w:rsidR="002B4F01" w14:paraId="62DF1CDD" w14:textId="77777777" w:rsidTr="0063613D">
        <w:tblPrEx>
          <w:tblCellMar>
            <w:top w:w="0" w:type="dxa"/>
            <w:bottom w:w="0" w:type="dxa"/>
          </w:tblCellMar>
        </w:tblPrEx>
        <w:trPr>
          <w:trHeight w:val="1340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791A20B7" w14:textId="77777777" w:rsidR="008F4BB9" w:rsidRDefault="008F4BB9" w:rsidP="00A477B2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Form 10</w:t>
            </w:r>
          </w:p>
          <w:p w14:paraId="7A6611B3" w14:textId="77777777" w:rsidR="002B4F01" w:rsidRDefault="002B4F01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980C70">
              <w:rPr>
                <w:rFonts w:cs="Arial"/>
                <w:sz w:val="21"/>
              </w:rPr>
              <w:t>CRO Pledge of Compliance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38C1FEBB" w14:textId="77777777" w:rsidR="002B4F01" w:rsidRDefault="002B4F01" w:rsidP="00A477B2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05562BC5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attach a completed </w:t>
            </w:r>
            <w:r w:rsidR="00CB529B">
              <w:rPr>
                <w:sz w:val="20"/>
              </w:rPr>
              <w:t xml:space="preserve">and </w:t>
            </w:r>
            <w:r w:rsidRPr="00F23145">
              <w:rPr>
                <w:sz w:val="20"/>
              </w:rPr>
              <w:t xml:space="preserve">signed </w:t>
            </w:r>
            <w:r w:rsidR="00CB529B">
              <w:rPr>
                <w:sz w:val="20"/>
              </w:rPr>
              <w:t>CRO Pledge of Compliance.</w:t>
            </w:r>
          </w:p>
          <w:p w14:paraId="55D9E441" w14:textId="77777777" w:rsidR="002B4F01" w:rsidRPr="00F23145" w:rsidRDefault="002B4F01" w:rsidP="003E6E25">
            <w:pPr>
              <w:rPr>
                <w:sz w:val="20"/>
              </w:rPr>
            </w:pPr>
          </w:p>
          <w:p w14:paraId="23167A97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>The CRO Pledge can be downloaded at</w:t>
            </w:r>
          </w:p>
          <w:p w14:paraId="3069B8B1" w14:textId="77777777" w:rsidR="002B4F01" w:rsidRPr="00F23145" w:rsidRDefault="0063613D" w:rsidP="00E83948">
            <w:pPr>
              <w:rPr>
                <w:sz w:val="20"/>
              </w:rPr>
            </w:pPr>
            <w:hyperlink r:id="rId10" w:history="1">
              <w:r w:rsidRPr="0063613D">
                <w:rPr>
                  <w:rStyle w:val="Hyperlink"/>
                  <w:rFonts w:eastAsia="Calibri" w:cs="Arial"/>
                </w:rPr>
                <w:t>https://bca.lacity.org/uploads/cro/CRO%</w:t>
              </w:r>
              <w:r w:rsidRPr="0063613D">
                <w:rPr>
                  <w:rStyle w:val="Hyperlink"/>
                  <w:rFonts w:eastAsia="Calibri" w:cs="Arial"/>
                </w:rPr>
                <w:t>2</w:t>
              </w:r>
              <w:r w:rsidRPr="0063613D">
                <w:rPr>
                  <w:rStyle w:val="Hyperlink"/>
                  <w:rFonts w:eastAsia="Calibri" w:cs="Arial"/>
                </w:rPr>
                <w:t>0Pledge%20of%20Compliance.PDF</w:t>
              </w:r>
            </w:hyperlink>
          </w:p>
        </w:tc>
      </w:tr>
      <w:tr w:rsidR="00FB74EA" w14:paraId="0A726B6A" w14:textId="77777777" w:rsidTr="0063613D">
        <w:tblPrEx>
          <w:tblCellMar>
            <w:top w:w="0" w:type="dxa"/>
            <w:bottom w:w="0" w:type="dxa"/>
          </w:tblCellMar>
        </w:tblPrEx>
        <w:trPr>
          <w:trHeight w:val="3752"/>
        </w:trPr>
        <w:tc>
          <w:tcPr>
            <w:tcW w:w="3192" w:type="dxa"/>
            <w:vAlign w:val="center"/>
          </w:tcPr>
          <w:p w14:paraId="24633DD4" w14:textId="77777777" w:rsidR="00FB74EA" w:rsidRPr="00FB74EA" w:rsidRDefault="00FB74EA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  <w:szCs w:val="21"/>
              </w:rPr>
            </w:pPr>
            <w:r w:rsidRPr="00FB74EA">
              <w:rPr>
                <w:rFonts w:cs="Arial"/>
                <w:b/>
                <w:bCs/>
                <w:sz w:val="21"/>
                <w:szCs w:val="21"/>
              </w:rPr>
              <w:t>Form 11</w:t>
            </w:r>
          </w:p>
          <w:p w14:paraId="0E47A4F1" w14:textId="77777777" w:rsidR="00FB74EA" w:rsidRPr="00FB74EA" w:rsidRDefault="00FB74EA" w:rsidP="00FB74EA">
            <w:pPr>
              <w:pStyle w:val="ListParagraph"/>
              <w:widowControl/>
              <w:kinsoku/>
              <w:spacing w:line="276" w:lineRule="auto"/>
              <w:ind w:left="0"/>
              <w:rPr>
                <w:rFonts w:ascii="Arial" w:eastAsia="Calibri" w:hAnsi="Arial" w:cs="Arial"/>
                <w:sz w:val="21"/>
                <w:szCs w:val="21"/>
              </w:rPr>
            </w:pPr>
            <w:r w:rsidRPr="00FB74EA">
              <w:rPr>
                <w:rFonts w:ascii="Arial" w:eastAsia="Calibri" w:hAnsi="Arial" w:cs="Arial"/>
                <w:sz w:val="21"/>
                <w:szCs w:val="21"/>
              </w:rPr>
              <w:t>Limited English Proficiency (LEP) Questionnaire</w:t>
            </w:r>
          </w:p>
          <w:p w14:paraId="6D8F6A7E" w14:textId="77777777" w:rsidR="00FB74EA" w:rsidRDefault="00FB74EA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</w:p>
        </w:tc>
        <w:tc>
          <w:tcPr>
            <w:tcW w:w="2406" w:type="dxa"/>
            <w:vAlign w:val="center"/>
          </w:tcPr>
          <w:p w14:paraId="31F565C6" w14:textId="77777777" w:rsidR="00FB74EA" w:rsidRDefault="00FB74EA" w:rsidP="00756BBB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2E4E3C77" w14:textId="77777777" w:rsidR="00FB74EA" w:rsidRPr="00F23145" w:rsidRDefault="00FB74EA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attach completed </w:t>
            </w:r>
            <w:r>
              <w:rPr>
                <w:sz w:val="20"/>
              </w:rPr>
              <w:t>LEP Questionnaire</w:t>
            </w:r>
          </w:p>
        </w:tc>
      </w:tr>
      <w:tr w:rsidR="0063613D" w14:paraId="13EB389C" w14:textId="77777777" w:rsidTr="0063613D">
        <w:tblPrEx>
          <w:tblCellMar>
            <w:top w:w="0" w:type="dxa"/>
            <w:bottom w:w="0" w:type="dxa"/>
          </w:tblCellMar>
        </w:tblPrEx>
        <w:trPr>
          <w:trHeight w:val="3752"/>
        </w:trPr>
        <w:tc>
          <w:tcPr>
            <w:tcW w:w="3192" w:type="dxa"/>
            <w:vAlign w:val="center"/>
          </w:tcPr>
          <w:p w14:paraId="628F6E3D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lastRenderedPageBreak/>
              <w:t>Guideline 1</w:t>
            </w:r>
          </w:p>
          <w:p w14:paraId="338504DC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sz w:val="20"/>
              </w:rPr>
              <w:t>Los Angeles Business Assistance Virtu</w:t>
            </w:r>
            <w:r>
              <w:rPr>
                <w:sz w:val="20"/>
              </w:rPr>
              <w:t xml:space="preserve">al Network </w:t>
            </w:r>
            <w:r w:rsidRPr="00B1202B">
              <w:rPr>
                <w:sz w:val="20"/>
              </w:rPr>
              <w:t>(</w:t>
            </w:r>
            <w:r w:rsidRPr="00B1202B">
              <w:rPr>
                <w:rFonts w:cs="Arial"/>
                <w:bCs/>
                <w:sz w:val="21"/>
              </w:rPr>
              <w:t>BAVN) “Download Templates” Instructions</w:t>
            </w:r>
          </w:p>
        </w:tc>
        <w:tc>
          <w:tcPr>
            <w:tcW w:w="2406" w:type="dxa"/>
            <w:vAlign w:val="center"/>
          </w:tcPr>
          <w:p w14:paraId="11183894" w14:textId="77777777" w:rsidR="0063613D" w:rsidRPr="002E3157" w:rsidRDefault="0063613D" w:rsidP="00756BBB">
            <w:r>
              <w:rPr>
                <w:sz w:val="21"/>
              </w:rPr>
              <w:t xml:space="preserve">Register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693F3245" w14:textId="77777777" w:rsidR="0063613D" w:rsidRDefault="0063613D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refer to the attached instructions to register on </w:t>
            </w:r>
            <w:r>
              <w:rPr>
                <w:sz w:val="20"/>
              </w:rPr>
              <w:t>BAVN. U</w:t>
            </w:r>
            <w:r w:rsidRPr="00F23145">
              <w:rPr>
                <w:sz w:val="20"/>
              </w:rPr>
              <w:t xml:space="preserve">pload the </w:t>
            </w:r>
            <w:r>
              <w:rPr>
                <w:sz w:val="20"/>
              </w:rPr>
              <w:t xml:space="preserve">applicable </w:t>
            </w:r>
            <w:r w:rsidRPr="00F23145">
              <w:rPr>
                <w:sz w:val="20"/>
              </w:rPr>
              <w:t xml:space="preserve">ordinance forms: EEP, </w:t>
            </w:r>
            <w:r>
              <w:rPr>
                <w:sz w:val="20"/>
              </w:rPr>
              <w:t>AA, EBO, and SDO (Guidelines 1</w:t>
            </w:r>
            <w:r w:rsidRPr="00F23145">
              <w:rPr>
                <w:sz w:val="20"/>
              </w:rPr>
              <w:t>a—</w:t>
            </w:r>
            <w:r>
              <w:rPr>
                <w:sz w:val="20"/>
              </w:rPr>
              <w:t>1</w:t>
            </w:r>
            <w:r w:rsidRPr="00F23145">
              <w:rPr>
                <w:sz w:val="20"/>
              </w:rPr>
              <w:t>d).</w:t>
            </w:r>
            <w:r>
              <w:rPr>
                <w:sz w:val="20"/>
              </w:rPr>
              <w:t xml:space="preserve"> </w:t>
            </w:r>
          </w:p>
          <w:p w14:paraId="38787D39" w14:textId="77777777" w:rsidR="0063613D" w:rsidRDefault="0063613D" w:rsidP="006445B5">
            <w:pPr>
              <w:rPr>
                <w:sz w:val="20"/>
              </w:rPr>
            </w:pPr>
          </w:p>
          <w:p w14:paraId="0168CCBA" w14:textId="77777777" w:rsidR="0063613D" w:rsidRPr="00F84467" w:rsidRDefault="0063613D" w:rsidP="006445B5">
            <w:pPr>
              <w:pStyle w:val="Heading2"/>
              <w:ind w:left="0"/>
              <w:jc w:val="left"/>
              <w:rPr>
                <w:sz w:val="20"/>
              </w:rPr>
            </w:pPr>
            <w:r w:rsidRPr="0007214A">
              <w:rPr>
                <w:b/>
                <w:sz w:val="20"/>
              </w:rPr>
              <w:t>IMPORTANT</w:t>
            </w:r>
            <w:r>
              <w:rPr>
                <w:sz w:val="20"/>
              </w:rPr>
              <w:t>: If you have uploaded and received a</w:t>
            </w:r>
            <w:r w:rsidRPr="00F921E6">
              <w:rPr>
                <w:sz w:val="20"/>
              </w:rPr>
              <w:t xml:space="preserve">pprovals </w:t>
            </w:r>
            <w:r w:rsidR="0003717B">
              <w:rPr>
                <w:sz w:val="20"/>
              </w:rPr>
              <w:t>on the above-</w:t>
            </w:r>
            <w:r>
              <w:rPr>
                <w:sz w:val="20"/>
              </w:rPr>
              <w:t xml:space="preserve">referenced ordinance forms </w:t>
            </w:r>
            <w:r w:rsidRPr="00F921E6">
              <w:rPr>
                <w:sz w:val="20"/>
              </w:rPr>
              <w:t xml:space="preserve">within the last 12 months, no action is necessary. </w:t>
            </w:r>
            <w:r>
              <w:rPr>
                <w:sz w:val="20"/>
              </w:rPr>
              <w:t>Instead, p</w:t>
            </w:r>
            <w:r w:rsidRPr="00F921E6">
              <w:rPr>
                <w:sz w:val="20"/>
              </w:rPr>
              <w:t>lease select the “Uploaded” boxes on</w:t>
            </w:r>
            <w:r>
              <w:rPr>
                <w:sz w:val="20"/>
              </w:rPr>
              <w:t xml:space="preserve"> Guidelines 1a-1d, wherever </w:t>
            </w:r>
            <w:r w:rsidRPr="00F84467">
              <w:rPr>
                <w:sz w:val="20"/>
              </w:rPr>
              <w:t xml:space="preserve">applicable. Approved BAVN ordinance forms remain in effect for 12 months for any number of contracts.  </w:t>
            </w:r>
          </w:p>
          <w:p w14:paraId="2C82A6F5" w14:textId="77777777" w:rsidR="0063613D" w:rsidRPr="00F84467" w:rsidRDefault="0063613D" w:rsidP="006445B5">
            <w:pPr>
              <w:rPr>
                <w:sz w:val="20"/>
              </w:rPr>
            </w:pPr>
          </w:p>
          <w:p w14:paraId="2B4BBF00" w14:textId="77777777" w:rsidR="0063613D" w:rsidRPr="00996B62" w:rsidRDefault="0063613D" w:rsidP="00BB34E6">
            <w:r w:rsidRPr="00F84467">
              <w:rPr>
                <w:sz w:val="20"/>
              </w:rPr>
              <w:t xml:space="preserve">For more details please go to </w:t>
            </w:r>
            <w:hyperlink r:id="rId11" w:history="1">
              <w:r w:rsidRPr="00A7531B">
                <w:rPr>
                  <w:rStyle w:val="Hyperlink"/>
                  <w:sz w:val="20"/>
                </w:rPr>
                <w:t>http:</w:t>
              </w:r>
              <w:r w:rsidRPr="00A7531B">
                <w:rPr>
                  <w:rStyle w:val="Hyperlink"/>
                  <w:sz w:val="20"/>
                </w:rPr>
                <w:t>/</w:t>
              </w:r>
              <w:r w:rsidRPr="00A7531B">
                <w:rPr>
                  <w:rStyle w:val="Hyperlink"/>
                  <w:sz w:val="20"/>
                </w:rPr>
                <w:t>/www.</w:t>
              </w:r>
              <w:r w:rsidRPr="00A7531B">
                <w:rPr>
                  <w:rStyle w:val="Hyperlink"/>
                  <w:sz w:val="20"/>
                </w:rPr>
                <w:t>l</w:t>
              </w:r>
              <w:r w:rsidRPr="00A7531B">
                <w:rPr>
                  <w:rStyle w:val="Hyperlink"/>
                  <w:sz w:val="20"/>
                </w:rPr>
                <w:t>abavn.org</w:t>
              </w:r>
            </w:hyperlink>
          </w:p>
        </w:tc>
      </w:tr>
      <w:tr w:rsidR="0063613D" w14:paraId="467F689E" w14:textId="77777777" w:rsidTr="0063613D">
        <w:tblPrEx>
          <w:tblCellMar>
            <w:top w:w="0" w:type="dxa"/>
            <w:bottom w:w="0" w:type="dxa"/>
          </w:tblCellMar>
        </w:tblPrEx>
        <w:trPr>
          <w:trHeight w:val="1007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41E76D16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Guideline 1a</w:t>
            </w:r>
          </w:p>
          <w:p w14:paraId="6650ADDC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 xml:space="preserve">Equal Benefits Ordinance (EBO) and </w:t>
            </w:r>
            <w:r w:rsidRPr="00B46338">
              <w:rPr>
                <w:rFonts w:cs="Arial"/>
                <w:sz w:val="21"/>
              </w:rPr>
              <w:t xml:space="preserve">First Source Hiring Ordinance (FSHO) Compliance </w:t>
            </w:r>
            <w:r>
              <w:rPr>
                <w:rFonts w:cs="Arial"/>
                <w:sz w:val="21"/>
              </w:rPr>
              <w:t>Affidavits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402AB061" w14:textId="77777777" w:rsidR="0063613D" w:rsidRDefault="0063613D" w:rsidP="00A63C42">
            <w:r w:rsidRPr="00E83948">
              <w:rPr>
                <w:sz w:val="21"/>
                <w:u w:val="single"/>
              </w:rPr>
              <w:t>Upload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40BD62D0" w14:textId="77777777" w:rsidR="0063613D" w:rsidRDefault="0063613D" w:rsidP="00A63C42">
            <w:pPr>
              <w:rPr>
                <w:sz w:val="21"/>
              </w:rPr>
            </w:pPr>
            <w:r>
              <w:t>Date Uploaded:______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3C849CC8" w14:textId="77777777" w:rsidR="0063613D" w:rsidRPr="00F23145" w:rsidRDefault="0063613D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upload the completed </w:t>
            </w:r>
            <w:r>
              <w:rPr>
                <w:sz w:val="20"/>
              </w:rPr>
              <w:t>EBO/FHSO</w:t>
            </w:r>
            <w:r w:rsidRPr="00F23145">
              <w:rPr>
                <w:sz w:val="20"/>
              </w:rPr>
              <w:t xml:space="preserve"> form at </w:t>
            </w:r>
            <w:hyperlink r:id="rId12" w:history="1">
              <w:r w:rsidRPr="00F23145">
                <w:rPr>
                  <w:rStyle w:val="Hyperlink"/>
                  <w:sz w:val="20"/>
                </w:rPr>
                <w:t>www.laba</w:t>
              </w:r>
              <w:r w:rsidRPr="00F23145">
                <w:rPr>
                  <w:rStyle w:val="Hyperlink"/>
                  <w:sz w:val="20"/>
                </w:rPr>
                <w:t>v</w:t>
              </w:r>
              <w:r w:rsidRPr="00F23145">
                <w:rPr>
                  <w:rStyle w:val="Hyperlink"/>
                  <w:sz w:val="20"/>
                </w:rPr>
                <w:t>n.org</w:t>
              </w:r>
            </w:hyperlink>
            <w:r>
              <w:rPr>
                <w:sz w:val="20"/>
              </w:rPr>
              <w:t xml:space="preserve"> if you have not done so within the last 12 months</w:t>
            </w:r>
            <w:r w:rsidRPr="00F23145">
              <w:rPr>
                <w:sz w:val="20"/>
              </w:rPr>
              <w:t xml:space="preserve">. </w:t>
            </w:r>
          </w:p>
        </w:tc>
      </w:tr>
      <w:tr w:rsidR="0063613D" w14:paraId="2D5D658C" w14:textId="77777777" w:rsidTr="0063613D">
        <w:tblPrEx>
          <w:tblCellMar>
            <w:top w:w="0" w:type="dxa"/>
            <w:bottom w:w="0" w:type="dxa"/>
          </w:tblCellMar>
        </w:tblPrEx>
        <w:trPr>
          <w:trHeight w:val="1025"/>
        </w:trPr>
        <w:tc>
          <w:tcPr>
            <w:tcW w:w="3192" w:type="dxa"/>
            <w:vAlign w:val="center"/>
          </w:tcPr>
          <w:p w14:paraId="20DD4593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Guideline 1b</w:t>
            </w:r>
          </w:p>
          <w:p w14:paraId="63C2D983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Slavery Disclosure Ordinance (SDO) Affidavit</w:t>
            </w:r>
          </w:p>
        </w:tc>
        <w:tc>
          <w:tcPr>
            <w:tcW w:w="2406" w:type="dxa"/>
            <w:vAlign w:val="center"/>
          </w:tcPr>
          <w:p w14:paraId="451F70DF" w14:textId="77777777" w:rsidR="0063613D" w:rsidRDefault="0063613D" w:rsidP="00A63C42">
            <w:r w:rsidRPr="00E83948">
              <w:rPr>
                <w:sz w:val="21"/>
                <w:u w:val="single"/>
              </w:rPr>
              <w:t>Upload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623A05A2" w14:textId="77777777" w:rsidR="0063613D" w:rsidRDefault="0063613D" w:rsidP="00A63C42">
            <w:pPr>
              <w:rPr>
                <w:sz w:val="21"/>
              </w:rPr>
            </w:pPr>
            <w:r>
              <w:t>Date Uploaded:______</w:t>
            </w:r>
          </w:p>
        </w:tc>
        <w:tc>
          <w:tcPr>
            <w:tcW w:w="3888" w:type="dxa"/>
            <w:vAlign w:val="center"/>
          </w:tcPr>
          <w:p w14:paraId="66F703E5" w14:textId="77777777" w:rsidR="0063613D" w:rsidRPr="00F23145" w:rsidRDefault="0063613D" w:rsidP="006445B5">
            <w:pPr>
              <w:rPr>
                <w:sz w:val="20"/>
              </w:rPr>
            </w:pPr>
            <w:r>
              <w:rPr>
                <w:sz w:val="20"/>
              </w:rPr>
              <w:t>Please upload the completed SDO</w:t>
            </w:r>
            <w:r w:rsidRPr="00F23145">
              <w:rPr>
                <w:sz w:val="20"/>
              </w:rPr>
              <w:t xml:space="preserve"> form at </w:t>
            </w:r>
            <w:hyperlink r:id="rId13" w:history="1">
              <w:r w:rsidRPr="00F23145">
                <w:rPr>
                  <w:rStyle w:val="Hyperlink"/>
                  <w:sz w:val="20"/>
                </w:rPr>
                <w:t>www.laba</w:t>
              </w:r>
              <w:r w:rsidRPr="00F23145">
                <w:rPr>
                  <w:rStyle w:val="Hyperlink"/>
                  <w:sz w:val="20"/>
                </w:rPr>
                <w:t>v</w:t>
              </w:r>
              <w:r w:rsidRPr="00F23145">
                <w:rPr>
                  <w:rStyle w:val="Hyperlink"/>
                  <w:sz w:val="20"/>
                </w:rPr>
                <w:t>n.org</w:t>
              </w:r>
            </w:hyperlink>
            <w:r>
              <w:rPr>
                <w:sz w:val="20"/>
              </w:rPr>
              <w:t xml:space="preserve"> if you have not done so within the last 12 months</w:t>
            </w:r>
            <w:r w:rsidRPr="00F23145">
              <w:rPr>
                <w:sz w:val="20"/>
              </w:rPr>
              <w:t xml:space="preserve">. </w:t>
            </w:r>
          </w:p>
        </w:tc>
      </w:tr>
      <w:tr w:rsidR="009626D2" w14:paraId="48D56AC3" w14:textId="77777777" w:rsidTr="0063613D">
        <w:tblPrEx>
          <w:tblCellMar>
            <w:top w:w="0" w:type="dxa"/>
            <w:bottom w:w="0" w:type="dxa"/>
          </w:tblCellMar>
        </w:tblPrEx>
        <w:trPr>
          <w:trHeight w:val="1025"/>
        </w:trPr>
        <w:tc>
          <w:tcPr>
            <w:tcW w:w="3192" w:type="dxa"/>
            <w:vAlign w:val="center"/>
          </w:tcPr>
          <w:p w14:paraId="730D8146" w14:textId="77777777" w:rsidR="009626D2" w:rsidRPr="00DE6614" w:rsidRDefault="009626D2" w:rsidP="009626D2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DE6614">
              <w:rPr>
                <w:rFonts w:cs="Arial"/>
                <w:b/>
                <w:bCs/>
                <w:sz w:val="21"/>
              </w:rPr>
              <w:t>Guideline 2</w:t>
            </w:r>
          </w:p>
          <w:p w14:paraId="68255D54" w14:textId="77777777" w:rsidR="009626D2" w:rsidRPr="00DE6614" w:rsidRDefault="009626D2" w:rsidP="009626D2">
            <w:pPr>
              <w:tabs>
                <w:tab w:val="left" w:pos="540"/>
              </w:tabs>
              <w:rPr>
                <w:rFonts w:cs="Arial"/>
                <w:sz w:val="21"/>
              </w:rPr>
            </w:pPr>
            <w:r w:rsidRPr="00DE6614">
              <w:rPr>
                <w:rFonts w:cs="Arial"/>
                <w:sz w:val="21"/>
              </w:rPr>
              <w:t>Living Wage Ordinance (LWO)</w:t>
            </w:r>
          </w:p>
          <w:p w14:paraId="7C7A45F0" w14:textId="77777777" w:rsidR="009626D2" w:rsidRPr="00DE6614" w:rsidRDefault="009626D2" w:rsidP="009626D2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DE6614">
              <w:rPr>
                <w:rFonts w:cs="Arial"/>
                <w:sz w:val="21"/>
              </w:rPr>
              <w:t>Submission Guidelines</w:t>
            </w:r>
          </w:p>
        </w:tc>
        <w:tc>
          <w:tcPr>
            <w:tcW w:w="2406" w:type="dxa"/>
            <w:vAlign w:val="center"/>
          </w:tcPr>
          <w:p w14:paraId="79DA1400" w14:textId="77777777" w:rsidR="009626D2" w:rsidRPr="00DE6614" w:rsidRDefault="009626D2" w:rsidP="009626D2">
            <w:pPr>
              <w:rPr>
                <w:sz w:val="21"/>
                <w:u w:val="single"/>
              </w:rPr>
            </w:pPr>
            <w:r w:rsidRPr="00DE6614">
              <w:rPr>
                <w:sz w:val="21"/>
              </w:rPr>
              <w:t xml:space="preserve">Attached: </w:t>
            </w:r>
            <w:r w:rsidRPr="00DE6614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6614">
              <w:instrText xml:space="preserve"> FORMCHECKBOX </w:instrText>
            </w:r>
            <w:r w:rsidRPr="00DE6614">
              <w:fldChar w:fldCharType="end"/>
            </w:r>
          </w:p>
        </w:tc>
        <w:tc>
          <w:tcPr>
            <w:tcW w:w="3888" w:type="dxa"/>
            <w:vAlign w:val="center"/>
          </w:tcPr>
          <w:p w14:paraId="3E3E421B" w14:textId="77777777" w:rsidR="009626D2" w:rsidRPr="00DE6614" w:rsidRDefault="009626D2" w:rsidP="009626D2">
            <w:pPr>
              <w:rPr>
                <w:sz w:val="20"/>
              </w:rPr>
            </w:pPr>
          </w:p>
          <w:p w14:paraId="757AD441" w14:textId="77777777" w:rsidR="00C970F1" w:rsidRDefault="009626D2" w:rsidP="009626D2">
            <w:pPr>
              <w:rPr>
                <w:sz w:val="20"/>
              </w:rPr>
            </w:pPr>
            <w:r w:rsidRPr="00DE6614">
              <w:rPr>
                <w:sz w:val="20"/>
              </w:rPr>
              <w:t xml:space="preserve">LWO forms can be downloaded at </w:t>
            </w:r>
            <w:hyperlink r:id="rId14" w:history="1">
              <w:r w:rsidRPr="00DE6614">
                <w:rPr>
                  <w:rStyle w:val="Hyperlink"/>
                  <w:sz w:val="20"/>
                </w:rPr>
                <w:t>https://bca.lacity.org/LWO%20Printable%20Forms</w:t>
              </w:r>
            </w:hyperlink>
            <w:r w:rsidR="00C970F1">
              <w:rPr>
                <w:sz w:val="20"/>
              </w:rPr>
              <w:t xml:space="preserve"> and should be completed.  A  copy of applicable forms must be submitted with the RFCR</w:t>
            </w:r>
            <w:r w:rsidRPr="00DE6614">
              <w:rPr>
                <w:sz w:val="20"/>
              </w:rPr>
              <w:t xml:space="preserve">.  </w:t>
            </w:r>
          </w:p>
          <w:p w14:paraId="042DC8A3" w14:textId="77777777" w:rsidR="009626D2" w:rsidRPr="00DE6614" w:rsidRDefault="009626D2" w:rsidP="009626D2">
            <w:pPr>
              <w:rPr>
                <w:sz w:val="20"/>
              </w:rPr>
            </w:pPr>
            <w:r w:rsidRPr="00DE6614">
              <w:rPr>
                <w:sz w:val="20"/>
              </w:rPr>
              <w:t>For more information:</w:t>
            </w:r>
          </w:p>
          <w:p w14:paraId="6B76D4FA" w14:textId="77777777" w:rsidR="009626D2" w:rsidRPr="00DE6614" w:rsidRDefault="009626D2" w:rsidP="009626D2">
            <w:pPr>
              <w:rPr>
                <w:sz w:val="20"/>
              </w:rPr>
            </w:pPr>
            <w:hyperlink r:id="rId15" w:history="1">
              <w:r w:rsidRPr="00DE6614">
                <w:rPr>
                  <w:rStyle w:val="Hyperlink"/>
                </w:rPr>
                <w:t>http</w:t>
              </w:r>
              <w:r w:rsidRPr="00DE6614">
                <w:rPr>
                  <w:rStyle w:val="Hyperlink"/>
                </w:rPr>
                <w:t>s</w:t>
              </w:r>
              <w:r w:rsidRPr="00DE6614">
                <w:rPr>
                  <w:rStyle w:val="Hyperlink"/>
                </w:rPr>
                <w:t>:</w:t>
              </w:r>
              <w:r w:rsidRPr="00DE6614">
                <w:rPr>
                  <w:rStyle w:val="Hyperlink"/>
                </w:rPr>
                <w:t>/</w:t>
              </w:r>
              <w:r w:rsidRPr="00DE6614">
                <w:rPr>
                  <w:rStyle w:val="Hyperlink"/>
                </w:rPr>
                <w:t>/bc</w:t>
              </w:r>
              <w:r w:rsidRPr="00DE6614">
                <w:rPr>
                  <w:rStyle w:val="Hyperlink"/>
                </w:rPr>
                <w:t>a</w:t>
              </w:r>
              <w:r w:rsidRPr="00DE6614">
                <w:rPr>
                  <w:rStyle w:val="Hyperlink"/>
                </w:rPr>
                <w:t>.lacity.org/living-wages-ordinance-lwo</w:t>
              </w:r>
            </w:hyperlink>
            <w:r w:rsidRPr="00DE6614">
              <w:t xml:space="preserve"> </w:t>
            </w:r>
          </w:p>
        </w:tc>
      </w:tr>
    </w:tbl>
    <w:p w14:paraId="3E6DA311" w14:textId="77777777" w:rsidR="00A52E95" w:rsidRPr="00A52E95" w:rsidRDefault="00A52E95">
      <w:pPr>
        <w:rPr>
          <w:i/>
        </w:rPr>
        <w:sectPr w:rsidR="00A52E95" w:rsidRPr="00A52E95" w:rsidSect="00DF55A5">
          <w:headerReference w:type="default" r:id="rId16"/>
          <w:footerReference w:type="default" r:id="rId17"/>
          <w:footnotePr>
            <w:numFmt w:val="chicago"/>
          </w:footnotePr>
          <w:pgSz w:w="12240" w:h="15840" w:code="1"/>
          <w:pgMar w:top="1440" w:right="1440" w:bottom="1440" w:left="1440" w:header="720" w:footer="720" w:gutter="0"/>
          <w:paperSrc w:other="7"/>
          <w:cols w:space="720"/>
          <w:noEndnote/>
        </w:sectPr>
      </w:pPr>
    </w:p>
    <w:p w14:paraId="0F15900E" w14:textId="77777777" w:rsidR="00F7372D" w:rsidRDefault="00F7372D">
      <w:pPr>
        <w:pStyle w:val="BodyTextIndent"/>
        <w:ind w:left="0"/>
      </w:pPr>
    </w:p>
    <w:p w14:paraId="49442A80" w14:textId="77777777" w:rsidR="00F30310" w:rsidRDefault="00F30310">
      <w:pPr>
        <w:pStyle w:val="BodyTextIndent"/>
        <w:ind w:left="0"/>
      </w:pPr>
    </w:p>
    <w:sectPr w:rsidR="00F30310" w:rsidSect="00D90B01">
      <w:footnotePr>
        <w:numFmt w:val="chicago"/>
      </w:footnotePr>
      <w:type w:val="continuous"/>
      <w:pgSz w:w="12240" w:h="15840" w:code="1"/>
      <w:pgMar w:top="1440" w:right="1440" w:bottom="144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8A863" w14:textId="77777777" w:rsidR="009111E1" w:rsidRDefault="009111E1">
      <w:r>
        <w:separator/>
      </w:r>
    </w:p>
  </w:endnote>
  <w:endnote w:type="continuationSeparator" w:id="0">
    <w:p w14:paraId="0A5B89A9" w14:textId="77777777" w:rsidR="009111E1" w:rsidRDefault="00911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k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99F39" w14:textId="77777777" w:rsidR="00185F76" w:rsidRDefault="00185F76">
    <w:pPr>
      <w:pStyle w:val="Footer"/>
      <w:jc w:val="right"/>
    </w:pPr>
    <w:r>
      <w:t xml:space="preserve">RFCR Checklist </w:t>
    </w:r>
  </w:p>
  <w:p w14:paraId="401E2D21" w14:textId="77777777" w:rsidR="00185F76" w:rsidRDefault="00D03C03" w:rsidP="00D03C03">
    <w:pPr>
      <w:pStyle w:val="Footer"/>
      <w:tabs>
        <w:tab w:val="right" w:pos="9360"/>
      </w:tabs>
    </w:pPr>
    <w:r>
      <w:t>Revised 6/</w:t>
    </w:r>
    <w:r w:rsidR="00940DB3">
      <w:t>14</w:t>
    </w:r>
    <w:r>
      <w:t>/21</w:t>
    </w:r>
    <w:r>
      <w:tab/>
    </w:r>
    <w:r>
      <w:tab/>
    </w:r>
    <w:r>
      <w:tab/>
    </w:r>
    <w:r w:rsidR="00185F76">
      <w:t xml:space="preserve">Page </w:t>
    </w:r>
    <w:r w:rsidR="00185F76">
      <w:fldChar w:fldCharType="begin"/>
    </w:r>
    <w:r w:rsidR="00185F76">
      <w:instrText xml:space="preserve"> PAGE   \* MERGEFORMAT </w:instrText>
    </w:r>
    <w:r w:rsidR="00185F76">
      <w:fldChar w:fldCharType="separate"/>
    </w:r>
    <w:r w:rsidR="00185F76">
      <w:rPr>
        <w:noProof/>
      </w:rPr>
      <w:t>2</w:t>
    </w:r>
    <w:r w:rsidR="00185F76">
      <w:rPr>
        <w:noProof/>
      </w:rPr>
      <w:fldChar w:fldCharType="end"/>
    </w:r>
  </w:p>
  <w:p w14:paraId="60B61DDB" w14:textId="77777777" w:rsidR="00DF55A5" w:rsidRDefault="00DF55A5">
    <w:pPr>
      <w:pStyle w:val="Footer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2D615" w14:textId="77777777" w:rsidR="009111E1" w:rsidRDefault="009111E1">
      <w:r>
        <w:separator/>
      </w:r>
    </w:p>
  </w:footnote>
  <w:footnote w:type="continuationSeparator" w:id="0">
    <w:p w14:paraId="2CF82346" w14:textId="77777777" w:rsidR="009111E1" w:rsidRDefault="00911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53D9" w14:textId="6DE23696" w:rsidR="00DF55A5" w:rsidRDefault="00DF55A5">
    <w:pPr>
      <w:pStyle w:val="Header"/>
      <w:tabs>
        <w:tab w:val="clear" w:pos="8640"/>
        <w:tab w:val="left" w:pos="380"/>
        <w:tab w:val="right" w:pos="9360"/>
      </w:tabs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 w:rsidR="00417BF8" w:rsidRPr="007C782A">
      <w:rPr>
        <w:rFonts w:ascii="AvantGarde Bk BT" w:hAnsi="AvantGarde Bk BT"/>
        <w:noProof/>
        <w:color w:val="FF0000"/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E8470E3" wp14:editId="6D479313">
              <wp:simplePos x="0" y="0"/>
              <wp:positionH relativeFrom="column">
                <wp:posOffset>6024245</wp:posOffset>
              </wp:positionH>
              <wp:positionV relativeFrom="paragraph">
                <wp:posOffset>-58420</wp:posOffset>
              </wp:positionV>
              <wp:extent cx="182880" cy="514985"/>
              <wp:effectExtent l="0" t="0" r="0" b="0"/>
              <wp:wrapNone/>
              <wp:docPr id="2" name="Rectangle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2880" cy="514985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9525">
                        <a:solidFill>
                          <a:srgbClr val="008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BF2B5A" id="Rectangle 52" o:spid="_x0000_s1026" style="position:absolute;margin-left:474.35pt;margin-top:-4.6pt;width:14.4pt;height:40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" o:allowincell="f" fillcolor="green" strokecolor="green"/>
          </w:pict>
        </mc:Fallback>
      </mc:AlternateContent>
    </w:r>
    <w:r w:rsidR="00417BF8" w:rsidRPr="007C782A">
      <w:rPr>
        <w:rFonts w:ascii="AvantGarde Bk BT" w:hAnsi="AvantGarde Bk BT"/>
        <w:noProof/>
        <w:color w:val="FF0000"/>
        <w:sz w:val="18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59EB6E75" wp14:editId="06CCB61D">
              <wp:simplePos x="0" y="0"/>
              <wp:positionH relativeFrom="column">
                <wp:posOffset>-91440</wp:posOffset>
              </wp:positionH>
              <wp:positionV relativeFrom="paragraph">
                <wp:posOffset>-38100</wp:posOffset>
              </wp:positionV>
              <wp:extent cx="6309360" cy="0"/>
              <wp:effectExtent l="0" t="0" r="0" b="0"/>
              <wp:wrapNone/>
              <wp:docPr id="1" name="Line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line">
                        <a:avLst/>
                      </a:prstGeom>
                      <a:noFill/>
                      <a:ln w="57150" cmpd="thickThin">
                        <a:solidFill>
                          <a:srgbClr val="008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A8FC4C" id="Line 5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2pt,-3pt" to="489.6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" o:allowincell="f" strokecolor="green" strokeweight="4.5pt">
              <v:stroke linestyle="thickThin"/>
            </v:line>
          </w:pict>
        </mc:Fallback>
      </mc:AlternateContent>
    </w:r>
    <w:r w:rsidR="00556B37" w:rsidRPr="007C782A">
      <w:rPr>
        <w:rFonts w:ascii="AvantGarde Bk BT" w:hAnsi="AvantGarde Bk BT"/>
        <w:b/>
        <w:color w:val="FF0000"/>
        <w:spacing w:val="20"/>
        <w:sz w:val="28"/>
      </w:rPr>
      <w:t xml:space="preserve"> </w:t>
    </w:r>
    <w:r w:rsidR="0003717B">
      <w:rPr>
        <w:rFonts w:ascii="AvantGarde Bk BT" w:hAnsi="AvantGarde Bk BT"/>
        <w:b/>
        <w:color w:val="339966"/>
        <w:spacing w:val="20"/>
        <w:sz w:val="28"/>
      </w:rPr>
      <w:t>Attachment 1</w:t>
    </w:r>
  </w:p>
  <w:p w14:paraId="66028B4A" w14:textId="77777777" w:rsidR="00DF55A5" w:rsidRDefault="00DF55A5">
    <w:pPr>
      <w:pStyle w:val="Header"/>
      <w:jc w:val="right"/>
      <w:rPr>
        <w:color w:val="339966"/>
      </w:rPr>
    </w:pPr>
    <w:r>
      <w:rPr>
        <w:rFonts w:ascii="AvantGarde Bk BT" w:hAnsi="AvantGarde Bk BT"/>
        <w:b/>
        <w:color w:val="339966"/>
        <w:spacing w:val="20"/>
        <w:sz w:val="28"/>
      </w:rPr>
      <w:t>PY 20</w:t>
    </w:r>
    <w:r w:rsidR="0059371E">
      <w:rPr>
        <w:rFonts w:ascii="AvantGarde Bk BT" w:hAnsi="AvantGarde Bk BT"/>
        <w:b/>
        <w:color w:val="339966"/>
        <w:spacing w:val="20"/>
        <w:sz w:val="28"/>
      </w:rPr>
      <w:t>21</w:t>
    </w:r>
    <w:r>
      <w:rPr>
        <w:rFonts w:ascii="AvantGarde Bk BT" w:hAnsi="AvantGarde Bk BT"/>
        <w:b/>
        <w:color w:val="339966"/>
        <w:spacing w:val="20"/>
        <w:sz w:val="28"/>
      </w:rPr>
      <w:t>-</w:t>
    </w:r>
    <w:r w:rsidR="00EE4296">
      <w:rPr>
        <w:rFonts w:ascii="AvantGarde Bk BT" w:hAnsi="AvantGarde Bk BT"/>
        <w:b/>
        <w:color w:val="339966"/>
        <w:spacing w:val="20"/>
        <w:sz w:val="28"/>
      </w:rPr>
      <w:t>2</w:t>
    </w:r>
    <w:r w:rsidR="0059371E">
      <w:rPr>
        <w:rFonts w:ascii="AvantGarde Bk BT" w:hAnsi="AvantGarde Bk BT"/>
        <w:b/>
        <w:color w:val="339966"/>
        <w:spacing w:val="20"/>
        <w:sz w:val="28"/>
      </w:rPr>
      <w:t>2</w:t>
    </w:r>
  </w:p>
  <w:p w14:paraId="0AA67F76" w14:textId="77777777" w:rsidR="00DF55A5" w:rsidRPr="00D8351F" w:rsidRDefault="00940DB3" w:rsidP="000F21B0">
    <w:pPr>
      <w:pStyle w:val="Heading1"/>
      <w:jc w:val="center"/>
      <w:rPr>
        <w:b/>
        <w:color w:val="008000"/>
        <w:lang w:val="fr-FR"/>
      </w:rPr>
    </w:pPr>
    <w:r>
      <w:rPr>
        <w:b/>
        <w:color w:val="008000"/>
        <w:lang w:val="fr-FR"/>
      </w:rPr>
      <w:t xml:space="preserve">Revised </w:t>
    </w:r>
    <w:r w:rsidR="00DF55A5" w:rsidRPr="00D8351F">
      <w:rPr>
        <w:b/>
        <w:color w:val="008000"/>
        <w:lang w:val="fr-FR"/>
      </w:rPr>
      <w:t>Request for Contract Renewal Checklist</w:t>
    </w:r>
  </w:p>
  <w:p w14:paraId="307482B9" w14:textId="77777777" w:rsidR="00DF55A5" w:rsidRDefault="00DF55A5" w:rsidP="00D8351F">
    <w:pPr>
      <w:pStyle w:val="Heading1"/>
      <w:jc w:val="center"/>
      <w:rPr>
        <w:b/>
        <w:color w:val="808080"/>
        <w:u w:val="single"/>
        <w:lang w:val="fr-FR"/>
      </w:rPr>
    </w:pPr>
  </w:p>
  <w:p w14:paraId="00C7B72C" w14:textId="77777777" w:rsidR="00DF55A5" w:rsidRDefault="00DF55A5">
    <w:pPr>
      <w:pStyle w:val="Header"/>
      <w:rPr>
        <w:sz w:val="18"/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1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3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4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5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5" w15:restartNumberingAfterBreak="0">
    <w:nsid w:val="43B418F8"/>
    <w:multiLevelType w:val="singleLevel"/>
    <w:tmpl w:val="F5267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57F0986"/>
    <w:multiLevelType w:val="hybridMultilevel"/>
    <w:tmpl w:val="21D08D16"/>
    <w:lvl w:ilvl="0" w:tplc="992C9A8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7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 strokecolor="navy">
      <v:stroke color="navy"/>
    </o:shapedefaults>
  </w:hdrShapeDefaults>
  <w:footnotePr>
    <w:numFmt w:val="chicago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tzC1NDA0MLA0NLRU0lEKTi0uzszPAymwqAUAH1ynhCwAAAA="/>
  </w:docVars>
  <w:rsids>
    <w:rsidRoot w:val="0039275F"/>
    <w:rsid w:val="00020F66"/>
    <w:rsid w:val="00026F9E"/>
    <w:rsid w:val="0003717B"/>
    <w:rsid w:val="0007214A"/>
    <w:rsid w:val="000D15A6"/>
    <w:rsid w:val="000F21B0"/>
    <w:rsid w:val="00114575"/>
    <w:rsid w:val="00127AA1"/>
    <w:rsid w:val="00185B39"/>
    <w:rsid w:val="00185F76"/>
    <w:rsid w:val="001900C4"/>
    <w:rsid w:val="001D4D66"/>
    <w:rsid w:val="001F33F3"/>
    <w:rsid w:val="002010BB"/>
    <w:rsid w:val="0023494C"/>
    <w:rsid w:val="00241561"/>
    <w:rsid w:val="002472E0"/>
    <w:rsid w:val="002578D1"/>
    <w:rsid w:val="0029785E"/>
    <w:rsid w:val="00297956"/>
    <w:rsid w:val="002A1442"/>
    <w:rsid w:val="002B4F01"/>
    <w:rsid w:val="002E3157"/>
    <w:rsid w:val="002F6356"/>
    <w:rsid w:val="0030589C"/>
    <w:rsid w:val="00334385"/>
    <w:rsid w:val="00364AF0"/>
    <w:rsid w:val="0039275F"/>
    <w:rsid w:val="003938A7"/>
    <w:rsid w:val="003D3E60"/>
    <w:rsid w:val="003E1DC8"/>
    <w:rsid w:val="003E6E25"/>
    <w:rsid w:val="00417BF8"/>
    <w:rsid w:val="00421E03"/>
    <w:rsid w:val="00434CC3"/>
    <w:rsid w:val="00436A93"/>
    <w:rsid w:val="00455FC3"/>
    <w:rsid w:val="00457EC3"/>
    <w:rsid w:val="004828DC"/>
    <w:rsid w:val="004A7E00"/>
    <w:rsid w:val="004B2AD2"/>
    <w:rsid w:val="00500F8D"/>
    <w:rsid w:val="0050245D"/>
    <w:rsid w:val="0053479F"/>
    <w:rsid w:val="00542D80"/>
    <w:rsid w:val="00556B37"/>
    <w:rsid w:val="00585F6B"/>
    <w:rsid w:val="00587CA8"/>
    <w:rsid w:val="0059371E"/>
    <w:rsid w:val="005D0F7B"/>
    <w:rsid w:val="005E3957"/>
    <w:rsid w:val="00611227"/>
    <w:rsid w:val="0063613D"/>
    <w:rsid w:val="006445B5"/>
    <w:rsid w:val="00661089"/>
    <w:rsid w:val="006764B1"/>
    <w:rsid w:val="0069269B"/>
    <w:rsid w:val="006A06EB"/>
    <w:rsid w:val="006A1E52"/>
    <w:rsid w:val="006C0809"/>
    <w:rsid w:val="006C615B"/>
    <w:rsid w:val="006E7641"/>
    <w:rsid w:val="006F02CD"/>
    <w:rsid w:val="006F7179"/>
    <w:rsid w:val="007028E7"/>
    <w:rsid w:val="00705542"/>
    <w:rsid w:val="007244AC"/>
    <w:rsid w:val="00730A80"/>
    <w:rsid w:val="007461EC"/>
    <w:rsid w:val="0074643A"/>
    <w:rsid w:val="00755D6E"/>
    <w:rsid w:val="00756BBB"/>
    <w:rsid w:val="0076554B"/>
    <w:rsid w:val="007746A4"/>
    <w:rsid w:val="00775779"/>
    <w:rsid w:val="00784834"/>
    <w:rsid w:val="007B2C5D"/>
    <w:rsid w:val="007C782A"/>
    <w:rsid w:val="007D0018"/>
    <w:rsid w:val="00803C6C"/>
    <w:rsid w:val="0080514D"/>
    <w:rsid w:val="00861AD0"/>
    <w:rsid w:val="00870BF6"/>
    <w:rsid w:val="00871A22"/>
    <w:rsid w:val="00897BD7"/>
    <w:rsid w:val="008B7DB3"/>
    <w:rsid w:val="008C029F"/>
    <w:rsid w:val="008C043B"/>
    <w:rsid w:val="008D195B"/>
    <w:rsid w:val="008F4BB9"/>
    <w:rsid w:val="00900238"/>
    <w:rsid w:val="00901069"/>
    <w:rsid w:val="009111E1"/>
    <w:rsid w:val="009172C8"/>
    <w:rsid w:val="00940DB3"/>
    <w:rsid w:val="009626D2"/>
    <w:rsid w:val="00980C70"/>
    <w:rsid w:val="0099655E"/>
    <w:rsid w:val="00996B62"/>
    <w:rsid w:val="009D0641"/>
    <w:rsid w:val="00A267C8"/>
    <w:rsid w:val="00A477B2"/>
    <w:rsid w:val="00A52E95"/>
    <w:rsid w:val="00A63C42"/>
    <w:rsid w:val="00A67DFE"/>
    <w:rsid w:val="00A77E69"/>
    <w:rsid w:val="00A81C96"/>
    <w:rsid w:val="00A878BD"/>
    <w:rsid w:val="00A928C8"/>
    <w:rsid w:val="00AA0AA6"/>
    <w:rsid w:val="00AB5CE4"/>
    <w:rsid w:val="00B1202B"/>
    <w:rsid w:val="00B12D38"/>
    <w:rsid w:val="00B12D87"/>
    <w:rsid w:val="00B24629"/>
    <w:rsid w:val="00B3510A"/>
    <w:rsid w:val="00B41405"/>
    <w:rsid w:val="00B46338"/>
    <w:rsid w:val="00B51009"/>
    <w:rsid w:val="00B8778D"/>
    <w:rsid w:val="00BB1B85"/>
    <w:rsid w:val="00BB25D5"/>
    <w:rsid w:val="00BB34E6"/>
    <w:rsid w:val="00BD32DB"/>
    <w:rsid w:val="00BD595A"/>
    <w:rsid w:val="00BE3168"/>
    <w:rsid w:val="00C77D08"/>
    <w:rsid w:val="00C970F1"/>
    <w:rsid w:val="00CB529B"/>
    <w:rsid w:val="00CE0D63"/>
    <w:rsid w:val="00D03A04"/>
    <w:rsid w:val="00D03C03"/>
    <w:rsid w:val="00D50817"/>
    <w:rsid w:val="00D8351F"/>
    <w:rsid w:val="00D84036"/>
    <w:rsid w:val="00D90B01"/>
    <w:rsid w:val="00D91A69"/>
    <w:rsid w:val="00D95350"/>
    <w:rsid w:val="00DD1B00"/>
    <w:rsid w:val="00DE3E7F"/>
    <w:rsid w:val="00DE6614"/>
    <w:rsid w:val="00DF0EA8"/>
    <w:rsid w:val="00DF29DC"/>
    <w:rsid w:val="00DF55A5"/>
    <w:rsid w:val="00E225DF"/>
    <w:rsid w:val="00E4545D"/>
    <w:rsid w:val="00E83948"/>
    <w:rsid w:val="00E84850"/>
    <w:rsid w:val="00EB007F"/>
    <w:rsid w:val="00EE4296"/>
    <w:rsid w:val="00EE4871"/>
    <w:rsid w:val="00EE6160"/>
    <w:rsid w:val="00EF003B"/>
    <w:rsid w:val="00EF62A9"/>
    <w:rsid w:val="00F138EE"/>
    <w:rsid w:val="00F23145"/>
    <w:rsid w:val="00F30310"/>
    <w:rsid w:val="00F66CBB"/>
    <w:rsid w:val="00F7372D"/>
    <w:rsid w:val="00F84467"/>
    <w:rsid w:val="00F921E6"/>
    <w:rsid w:val="00FB3D98"/>
    <w:rsid w:val="00FB74EA"/>
    <w:rsid w:val="00FB7BBE"/>
    <w:rsid w:val="00FC4CF8"/>
    <w:rsid w:val="00FE1610"/>
    <w:rsid w:val="00FE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navy">
      <v:stroke color="navy"/>
    </o:shapedefaults>
    <o:shapelayout v:ext="edit">
      <o:idmap v:ext="edit" data="1"/>
    </o:shapelayout>
  </w:shapeDefaults>
  <w:decimalSymbol w:val="."/>
  <w:listSeparator w:val=","/>
  <w14:docId w14:val="77231295"/>
  <w15:chartTrackingRefBased/>
  <w15:docId w15:val="{955514E0-3932-4DC8-8C1B-DDE4A3925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 w:cs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7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0"/>
        <w:numId w:val="0"/>
      </w:numPr>
      <w:tabs>
        <w:tab w:val="left" w:pos="1440"/>
        <w:tab w:val="num" w:pos="2520"/>
      </w:tabs>
      <w:ind w:left="2520" w:hanging="7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1900C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30310"/>
    <w:pPr>
      <w:widowControl w:val="0"/>
      <w:kinsoku w:val="0"/>
      <w:ind w:left="720"/>
    </w:pPr>
    <w:rPr>
      <w:rFonts w:ascii="Times New Roman" w:hAnsi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185F76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thics.lacity.org/how-do-i-file/?document_source_number=CEC55" TargetMode="External"/><Relationship Id="rId13" Type="http://schemas.openxmlformats.org/officeDocument/2006/relationships/hyperlink" Target="http://www.labavn.or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thics.lacity.org/how-do-i-file/?document_source_number=CEC50" TargetMode="External"/><Relationship Id="rId12" Type="http://schemas.openxmlformats.org/officeDocument/2006/relationships/hyperlink" Target="http://www.labavn.or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abavn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ca.lacity.org/living-wages-ordinance-lwo" TargetMode="External"/><Relationship Id="rId10" Type="http://schemas.openxmlformats.org/officeDocument/2006/relationships/hyperlink" Target="https://bca.lacity.org/uploads/cro/CRO%20Pledge%20of%20Compliance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ca.lacity.org/uploads/cro/CROQ%20Service%20Questionnaire%20Rev%201-20-12.pdf" TargetMode="External"/><Relationship Id="rId14" Type="http://schemas.openxmlformats.org/officeDocument/2006/relationships/hyperlink" Target="https://bca.lacity.org/LWO%20Printable%20For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1</TotalTime>
  <Pages>3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4959</CharactersWithSpaces>
  <SharedDoc>false</SharedDoc>
  <HLinks>
    <vt:vector size="54" baseType="variant">
      <vt:variant>
        <vt:i4>1441869</vt:i4>
      </vt:variant>
      <vt:variant>
        <vt:i4>75</vt:i4>
      </vt:variant>
      <vt:variant>
        <vt:i4>0</vt:i4>
      </vt:variant>
      <vt:variant>
        <vt:i4>5</vt:i4>
      </vt:variant>
      <vt:variant>
        <vt:lpwstr>https://bca.lacity.org/living-wages-ordinance-lwo</vt:lpwstr>
      </vt:variant>
      <vt:variant>
        <vt:lpwstr/>
      </vt:variant>
      <vt:variant>
        <vt:i4>2818095</vt:i4>
      </vt:variant>
      <vt:variant>
        <vt:i4>72</vt:i4>
      </vt:variant>
      <vt:variant>
        <vt:i4>0</vt:i4>
      </vt:variant>
      <vt:variant>
        <vt:i4>5</vt:i4>
      </vt:variant>
      <vt:variant>
        <vt:lpwstr>https://bca.lacity.org/LWO Printable Forms</vt:lpwstr>
      </vt:variant>
      <vt:variant>
        <vt:lpwstr/>
      </vt:variant>
      <vt:variant>
        <vt:i4>2097206</vt:i4>
      </vt:variant>
      <vt:variant>
        <vt:i4>67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2097206</vt:i4>
      </vt:variant>
      <vt:variant>
        <vt:i4>62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2097206</vt:i4>
      </vt:variant>
      <vt:variant>
        <vt:i4>57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3145791</vt:i4>
      </vt:variant>
      <vt:variant>
        <vt:i4>50</vt:i4>
      </vt:variant>
      <vt:variant>
        <vt:i4>0</vt:i4>
      </vt:variant>
      <vt:variant>
        <vt:i4>5</vt:i4>
      </vt:variant>
      <vt:variant>
        <vt:lpwstr>https://bca.lacity.org/uploads/cro/CRO Pledge of Compliance.PDF</vt:lpwstr>
      </vt:variant>
      <vt:variant>
        <vt:lpwstr/>
      </vt:variant>
      <vt:variant>
        <vt:i4>5177417</vt:i4>
      </vt:variant>
      <vt:variant>
        <vt:i4>45</vt:i4>
      </vt:variant>
      <vt:variant>
        <vt:i4>0</vt:i4>
      </vt:variant>
      <vt:variant>
        <vt:i4>5</vt:i4>
      </vt:variant>
      <vt:variant>
        <vt:lpwstr>https://bca.lacity.org/uploads/cro/CROQ Service Questionnaire Rev 1-20-12.pdf</vt:lpwstr>
      </vt:variant>
      <vt:variant>
        <vt:lpwstr/>
      </vt:variant>
      <vt:variant>
        <vt:i4>4063333</vt:i4>
      </vt:variant>
      <vt:variant>
        <vt:i4>38</vt:i4>
      </vt:variant>
      <vt:variant>
        <vt:i4>0</vt:i4>
      </vt:variant>
      <vt:variant>
        <vt:i4>5</vt:i4>
      </vt:variant>
      <vt:variant>
        <vt:lpwstr>https://ethics.lacity.org/how-do-i-file/?document_source_number=CEC55</vt:lpwstr>
      </vt:variant>
      <vt:variant>
        <vt:lpwstr/>
      </vt:variant>
      <vt:variant>
        <vt:i4>4063333</vt:i4>
      </vt:variant>
      <vt:variant>
        <vt:i4>33</vt:i4>
      </vt:variant>
      <vt:variant>
        <vt:i4>0</vt:i4>
      </vt:variant>
      <vt:variant>
        <vt:i4>5</vt:i4>
      </vt:variant>
      <vt:variant>
        <vt:lpwstr>https://ethics.lacity.org/how-do-i-file/?document_source_number=CEC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9-05-24T17:36:00Z</cp:lastPrinted>
  <dcterms:created xsi:type="dcterms:W3CDTF">2021-06-15T17:50:00Z</dcterms:created>
  <dcterms:modified xsi:type="dcterms:W3CDTF">2021-06-15T17:50:00Z</dcterms:modified>
</cp:coreProperties>
</file>